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3C6166" w14:textId="77777777" w:rsidR="003138CD" w:rsidRPr="003138CD" w:rsidRDefault="003138CD" w:rsidP="003138CD">
      <w:pPr>
        <w:shd w:val="clear" w:color="auto" w:fill="FFFFFF"/>
        <w:spacing w:before="48" w:after="120" w:line="291" w:lineRule="atLeast"/>
        <w:jc w:val="center"/>
        <w:outlineLvl w:val="1"/>
        <w:rPr>
          <w:rFonts w:ascii="Arial" w:eastAsia="Times New Roman" w:hAnsi="Arial" w:cs="Arial"/>
          <w:b/>
          <w:bCs/>
          <w:color w:val="222222"/>
          <w:sz w:val="36"/>
          <w:szCs w:val="36"/>
          <w:lang w:eastAsia="ru-RU"/>
        </w:rPr>
      </w:pPr>
      <w:r w:rsidRPr="003138CD">
        <w:rPr>
          <w:rFonts w:ascii="Arial" w:eastAsia="Times New Roman" w:hAnsi="Arial" w:cs="Arial"/>
          <w:b/>
          <w:bCs/>
          <w:color w:val="222222"/>
          <w:sz w:val="36"/>
          <w:szCs w:val="36"/>
          <w:lang w:eastAsia="ru-RU"/>
        </w:rPr>
        <w:t>Инструкция по выполнению</w:t>
      </w:r>
    </w:p>
    <w:p w14:paraId="09717135" w14:textId="77777777" w:rsidR="003138CD" w:rsidRPr="00F92E56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Данное задание состоит из двух частей.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Каждую часть вам нужно</w:t>
      </w:r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оформить в виде</w:t>
      </w:r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="00F92E56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Jupyter</w:t>
      </w:r>
      <w:proofErr w:type="spellEnd"/>
      <w:r w:rsidR="00F92E56"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="00F92E56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otebook</w:t>
      </w:r>
      <w:r w:rsid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вывести ответ в последней ячейке. </w:t>
      </w:r>
    </w:p>
    <w:p w14:paraId="6010A7FD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b/>
          <w:bCs/>
          <w:color w:val="000000"/>
          <w:sz w:val="24"/>
          <w:szCs w:val="24"/>
          <w:lang w:eastAsia="ru-RU"/>
        </w:rPr>
        <w:t>Задача 1: сравнение предложений</w:t>
      </w:r>
    </w:p>
    <w:p w14:paraId="7A09756A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Дан набор предложений, скопированных из Википедии. Каждое из них имеет "кошачью тему" в одном из трех смыслов:</w:t>
      </w:r>
    </w:p>
    <w:p w14:paraId="57EA61E9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кошки (животные)</w:t>
      </w:r>
    </w:p>
    <w:p w14:paraId="55BB11F7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UNIX-утилита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для вывода содержимого файлов</w:t>
      </w:r>
    </w:p>
    <w:p w14:paraId="04AD2745" w14:textId="77777777" w:rsidR="003138CD" w:rsidRPr="003138CD" w:rsidRDefault="003138CD" w:rsidP="003138CD">
      <w:pPr>
        <w:numPr>
          <w:ilvl w:val="0"/>
          <w:numId w:val="1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ерсии операционной системы OS X, названные в честь семейства кошачьих</w:t>
      </w:r>
    </w:p>
    <w:p w14:paraId="01C8432F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аша задача — найти два предложения, которые ближе всего по смыслу к расположенному в самой первой строке. В качестве меры близости по смыслу мы будем использовать косинусное расстояние.</w:t>
      </w:r>
    </w:p>
    <w:p w14:paraId="7AC60FA1" w14:textId="77777777" w:rsidR="003138CD" w:rsidRPr="003138CD" w:rsidRDefault="003138CD" w:rsidP="003138C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</w:p>
    <w:p w14:paraId="1B527E1E" w14:textId="77777777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Выполните следующие шаги:</w:t>
      </w:r>
    </w:p>
    <w:p w14:paraId="46BCFB39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качайте файл с предложениями (sentences.txt).</w:t>
      </w:r>
    </w:p>
    <w:p w14:paraId="5AFE87A2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Каждая строка в файле соответствует одному предложению. Считайте их, приведите каждую к нижнему регистру с помощью строковой функции </w:t>
      </w:r>
      <w:proofErr w:type="spellStart"/>
      <w:proofErr w:type="gram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lower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(</w:t>
      </w:r>
      <w:proofErr w:type="gram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).</w:t>
      </w:r>
    </w:p>
    <w:p w14:paraId="71A62817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Произведите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токенизацию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, то есть разбиение текстов на слова. Для этого можно воспользоваться регулярным выражением, которое считает разделителем любой символ, не являющийся буквой: </w:t>
      </w:r>
      <w:proofErr w:type="spellStart"/>
      <w:proofErr w:type="gram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re.split</w:t>
      </w:r>
      <w:proofErr w:type="spellEnd"/>
      <w:proofErr w:type="gram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('[^a-z]', t). Не забудьте удалить пустые слова после разделения.</w:t>
      </w:r>
    </w:p>
    <w:p w14:paraId="0E5CFD2F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Составьте список всех слов, встречающихся в предложениях. Сопоставьте каждому слову индекс от нуля до (d - 1), где d — число различных слов в предложениях. Для этого удобно воспользоваться структурой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dict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.</w:t>
      </w:r>
    </w:p>
    <w:p w14:paraId="2069AD3F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оздайте матрицу размера n * d, где n — число предложений. Заполните ее: элемент с индексом (i, j) в этой матрице должен быть равен количеству вхождений j-го слова в i-е предложение. У вас должна получиться матрица размера 22 * 254.</w:t>
      </w:r>
    </w:p>
    <w:p w14:paraId="11281412" w14:textId="68DD04A8" w:rsidR="003138CD" w:rsidRPr="00F92E56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Найдите косинусное расстояние от предложения в самой первой строке (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In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omparison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to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dogs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,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s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have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not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undergone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...) до всех остальных с помощью </w:t>
      </w:r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собственной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функции</w:t>
      </w:r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 косинусного </w:t>
      </w:r>
      <w:proofErr w:type="gramStart"/>
      <w:r w:rsidR="00B04DE6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>расстояния</w:t>
      </w:r>
      <w:r w:rsidR="00B850CE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( </w:t>
      </w:r>
      <w:r w:rsidR="00B850CE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>можно</w:t>
      </w:r>
      <w:proofErr w:type="gramEnd"/>
      <w:r w:rsidR="00B850CE">
        <w:rPr>
          <w:rFonts w:ascii="Arial" w:eastAsia="Times New Roman" w:hAnsi="Arial" w:cs="Arial"/>
          <w:color w:val="000000"/>
          <w:sz w:val="24"/>
          <w:szCs w:val="24"/>
          <w:lang w:val="kk-KZ" w:eastAsia="ru-RU"/>
        </w:rPr>
        <w:t xml:space="preserve"> использовать библиотеку </w:t>
      </w:r>
      <w:proofErr w:type="spellStart"/>
      <w:r w:rsidR="00B850CE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umpy</w:t>
      </w:r>
      <w:proofErr w:type="spellEnd"/>
      <w:r w:rsidR="00B850CE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)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. Какие номера у двух предложений, ближайших к нему по этому расстоянию (строки нумеруются с нуля)? Эти два числа и будут ответами на задание. Само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предложение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(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In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comparison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to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dogs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,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cats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have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not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undergone</w:t>
      </w:r>
      <w:proofErr w:type="gramStart"/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... )</w:t>
      </w:r>
      <w:proofErr w:type="gramEnd"/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имеет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</w:t>
      </w: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индекс</w:t>
      </w:r>
      <w:r w:rsidRPr="00F92E56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0.</w:t>
      </w:r>
    </w:p>
    <w:p w14:paraId="4996A345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Запишите полученные числа в ответ, разделив пробелом.</w:t>
      </w:r>
    </w:p>
    <w:p w14:paraId="330278C4" w14:textId="77777777" w:rsidR="003138CD" w:rsidRPr="003138CD" w:rsidRDefault="003138CD" w:rsidP="003138CD">
      <w:pPr>
        <w:numPr>
          <w:ilvl w:val="0"/>
          <w:numId w:val="2"/>
        </w:numPr>
        <w:shd w:val="clear" w:color="auto" w:fill="FFFFFF"/>
        <w:spacing w:after="0" w:line="240" w:lineRule="auto"/>
        <w:ind w:left="300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Совпадают ли ближайшие два предложения по тематике с первым? Совпадают ли тематики у следующих по близости предложений?</w:t>
      </w:r>
    </w:p>
    <w:p w14:paraId="00DFC3DC" w14:textId="32EA76C1" w:rsidR="003138CD" w:rsidRPr="003138CD" w:rsidRDefault="003138CD" w:rsidP="003138CD">
      <w:pPr>
        <w:shd w:val="clear" w:color="auto" w:fill="FFFFFF"/>
        <w:spacing w:after="300" w:line="240" w:lineRule="auto"/>
        <w:rPr>
          <w:rFonts w:ascii="Arial" w:eastAsia="Times New Roman" w:hAnsi="Arial" w:cs="Arial"/>
          <w:color w:val="000000"/>
          <w:sz w:val="24"/>
          <w:szCs w:val="24"/>
          <w:lang w:eastAsia="ru-RU"/>
        </w:rPr>
      </w:pPr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Разумеется, использованный вами м</w:t>
      </w:r>
      <w:r w:rsidR="001A045B">
        <w:rPr>
          <w:rFonts w:ascii="Arial" w:eastAsia="Times New Roman" w:hAnsi="Arial" w:cs="Arial"/>
          <w:color w:val="000000"/>
          <w:sz w:val="24"/>
          <w:szCs w:val="24"/>
          <w:lang w:val="en-US" w:eastAsia="ru-RU"/>
        </w:rPr>
        <w:t>s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етод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крайне простой. Например, он не учитывает формы слов (так,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и </w:t>
      </w:r>
      <w:proofErr w:type="spell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cats</w:t>
      </w:r>
      <w:proofErr w:type="spell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он считает разными словами, </w:t>
      </w:r>
      <w:proofErr w:type="gramStart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>хотя по сути</w:t>
      </w:r>
      <w:proofErr w:type="gramEnd"/>
      <w:r w:rsidRPr="003138CD">
        <w:rPr>
          <w:rFonts w:ascii="Arial" w:eastAsia="Times New Roman" w:hAnsi="Arial" w:cs="Arial"/>
          <w:color w:val="000000"/>
          <w:sz w:val="24"/>
          <w:szCs w:val="24"/>
          <w:lang w:eastAsia="ru-RU"/>
        </w:rPr>
        <w:t xml:space="preserve"> они означают одно и то же), не удаляет из текстов артикли и прочие ненужные слова. Позже мы будем подробно изучать анализ текстов, где выясним, как достичь высокого качества в задаче поиска похожих предложений.</w:t>
      </w:r>
    </w:p>
    <w:p w14:paraId="23697B6E" w14:textId="77777777" w:rsidR="004D0AC1" w:rsidRDefault="004D0AC1"/>
    <w:p w14:paraId="20B100C2" w14:textId="77777777" w:rsidR="003138CD" w:rsidRDefault="003138CD"/>
    <w:p w14:paraId="7CCEE4B1" w14:textId="6F86AA2A" w:rsidR="00B04DE6" w:rsidRDefault="00B04DE6">
      <w:r>
        <w:rPr>
          <w:lang w:val="kk-KZ"/>
        </w:rPr>
        <w:t xml:space="preserve">Задача </w:t>
      </w:r>
      <w:r>
        <w:t>2</w:t>
      </w:r>
    </w:p>
    <w:p w14:paraId="1C3AF8DB" w14:textId="161A3B2A" w:rsidR="00B04DE6" w:rsidRPr="00B04DE6" w:rsidRDefault="00B04DE6">
      <w:r>
        <w:t xml:space="preserve">Доказать, что косинусное расстояние подчиняется неравенству треугольников. </w:t>
      </w:r>
    </w:p>
    <w:sectPr w:rsidR="00B04DE6" w:rsidRPr="00B04DE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20C54"/>
    <w:multiLevelType w:val="multilevel"/>
    <w:tmpl w:val="4DBA3E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55721F"/>
    <w:multiLevelType w:val="multilevel"/>
    <w:tmpl w:val="9D122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DD11E3"/>
    <w:multiLevelType w:val="multilevel"/>
    <w:tmpl w:val="A3EAF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AkkYmpqbGRgbmJko6SsGpxcWZ+XkgBYa1ACOdQuYsAAAA"/>
  </w:docVars>
  <w:rsids>
    <w:rsidRoot w:val="003138CD"/>
    <w:rsid w:val="001A045B"/>
    <w:rsid w:val="003138CD"/>
    <w:rsid w:val="004D0AC1"/>
    <w:rsid w:val="00B04DE6"/>
    <w:rsid w:val="00B850CE"/>
    <w:rsid w:val="00F92E56"/>
    <w:rsid w:val="00FE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D29090"/>
  <w15:chartTrackingRefBased/>
  <w15:docId w15:val="{1EB0F7A5-8349-4317-B7C1-CC2591122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3138C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3138CD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3">
    <w:name w:val="Normal (Web)"/>
    <w:basedOn w:val="a"/>
    <w:uiPriority w:val="99"/>
    <w:semiHidden/>
    <w:unhideWhenUsed/>
    <w:rsid w:val="003138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3138CD"/>
    <w:rPr>
      <w:b/>
      <w:bCs/>
    </w:rPr>
  </w:style>
  <w:style w:type="character" w:styleId="a5">
    <w:name w:val="Hyperlink"/>
    <w:basedOn w:val="a0"/>
    <w:uiPriority w:val="99"/>
    <w:semiHidden/>
    <w:unhideWhenUsed/>
    <w:rsid w:val="003138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5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khov Aleksey</dc:creator>
  <cp:keywords/>
  <dc:description/>
  <cp:lastModifiedBy>Zhanbolat K. Kusainov</cp:lastModifiedBy>
  <cp:revision>6</cp:revision>
  <dcterms:created xsi:type="dcterms:W3CDTF">2018-09-19T09:12:00Z</dcterms:created>
  <dcterms:modified xsi:type="dcterms:W3CDTF">2021-02-11T22:38:00Z</dcterms:modified>
</cp:coreProperties>
</file>